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6365E" w14:textId="19D1D689" w:rsidR="00343E47" w:rsidRPr="00D87BEE" w:rsidRDefault="00E5454C" w:rsidP="00343E47">
      <w:pPr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Calibri" w:eastAsia="Calibri" w:hAnsi="Calibri" w:cs="Times New Roman"/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97DE3" wp14:editId="5F45E9BD">
                <wp:simplePos x="0" y="0"/>
                <wp:positionH relativeFrom="column">
                  <wp:posOffset>3059816</wp:posOffset>
                </wp:positionH>
                <wp:positionV relativeFrom="paragraph">
                  <wp:posOffset>-98370</wp:posOffset>
                </wp:positionV>
                <wp:extent cx="2679587" cy="1149790"/>
                <wp:effectExtent l="0" t="0" r="13335" b="1905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587" cy="11497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8907F1" w14:textId="4453570E" w:rsidR="00E5454C" w:rsidRPr="00782FAA" w:rsidRDefault="00782FAA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Kursiv text är anvisningar </w:t>
                            </w:r>
                          </w:p>
                          <w:p w14:paraId="4C3F8ADA" w14:textId="7F7AE5D3" w:rsidR="00782FAA" w:rsidRDefault="00782FA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82F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Övrig text kan användas som den är</w:t>
                            </w:r>
                            <w:r w:rsidR="006A53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CFDD0B" w14:textId="7D06CD66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äggs text till, tänk på att hålla tonen i brevet neutral.</w:t>
                            </w:r>
                          </w:p>
                          <w:p w14:paraId="7EF5B238" w14:textId="32C2FA2B" w:rsidR="006A53A2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D0405C8" w14:textId="77777777" w:rsidR="006A53A2" w:rsidRPr="00782FAA" w:rsidRDefault="006A53A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97DE3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240.95pt;margin-top:-7.75pt;width:211pt;height:9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" fillcolor="white [3201]" strokeweight=".5pt">
                <v:textbox>
                  <w:txbxContent>
                    <w:p w14:paraId="2E8907F1" w14:textId="4453570E" w:rsidR="00E5454C" w:rsidRPr="00782FAA" w:rsidRDefault="00782FAA">
                      <w:pPr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 xml:space="preserve">Kursiv text är anvisningar </w:t>
                      </w:r>
                    </w:p>
                    <w:p w14:paraId="4C3F8ADA" w14:textId="7F7AE5D3" w:rsidR="00782FAA" w:rsidRDefault="00782FA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82F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Övrig text kan användas som den är</w:t>
                      </w:r>
                      <w:r w:rsidR="006A53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8CFDD0B" w14:textId="7D06CD66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äggs text till, tänk på att hålla tonen i brevet neutral.</w:t>
                      </w:r>
                    </w:p>
                    <w:p w14:paraId="7EF5B238" w14:textId="32C2FA2B" w:rsidR="006A53A2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D0405C8" w14:textId="77777777" w:rsidR="006A53A2" w:rsidRPr="00782FAA" w:rsidRDefault="006A53A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44EB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221FF906" wp14:editId="695917B8">
            <wp:extent cx="1197032" cy="1060784"/>
            <wp:effectExtent l="0" t="0" r="0" b="6350"/>
            <wp:docPr id="3" name="Bildobjekt 3" descr="En bild som visar logotyp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 bild som visar logotyp&#10;&#10;Automatiskt genererad beskrivni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026" cy="1093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BE8">
        <w:rPr>
          <w:rFonts w:ascii="Times New Roman" w:eastAsia="Calibri" w:hAnsi="Times New Roman" w:cs="Times New Roman"/>
          <w:sz w:val="20"/>
          <w:szCs w:val="20"/>
        </w:rPr>
        <w:br w:type="textWrapping" w:clear="all"/>
      </w:r>
    </w:p>
    <w:p w14:paraId="77208A2A" w14:textId="6EF123BD" w:rsidR="00343E47" w:rsidRPr="00651DCE" w:rsidRDefault="00937ABD" w:rsidP="00343E47">
      <w:pPr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Ange akademins namn</w:t>
      </w:r>
    </w:p>
    <w:p w14:paraId="23626BA1" w14:textId="77777777" w:rsidR="003D527B" w:rsidRPr="00651DCE" w:rsidRDefault="003D527B" w:rsidP="00343E47">
      <w:pPr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</w:pPr>
    </w:p>
    <w:p w14:paraId="54138F12" w14:textId="38054A8B" w:rsidR="00BE4B16" w:rsidRPr="00651DCE" w:rsidRDefault="00716A5B" w:rsidP="00BE4B16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  <w:r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Förfrågan om att delta i en studie </w:t>
      </w:r>
      <w:proofErr w:type="gramStart"/>
      <w:r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om….</w:t>
      </w:r>
      <w:proofErr w:type="gramEnd"/>
      <w:r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.</w:t>
      </w:r>
      <w:r w:rsidR="00BE4B16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proofErr w:type="gramStart"/>
      <w:r w:rsidR="00BE4B16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lternativt</w:t>
      </w:r>
      <w:r w:rsidR="00782FAA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3D527B"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  <w:r w:rsidR="00BE4B16"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Vill</w:t>
      </w:r>
      <w:proofErr w:type="gramEnd"/>
      <w:r w:rsidR="00BE4B16"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Du delta i en studie om</w:t>
      </w:r>
      <w:r w:rsidR="003D527B"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>……..</w:t>
      </w:r>
      <w:r w:rsidR="00BE4B16" w:rsidRPr="00651DCE"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  <w:t xml:space="preserve"> </w:t>
      </w:r>
    </w:p>
    <w:p w14:paraId="0D648753" w14:textId="77777777" w:rsidR="00716A5B" w:rsidRPr="00651DCE" w:rsidRDefault="00716A5B" w:rsidP="00716A5B">
      <w:pPr>
        <w:spacing w:after="0" w:line="240" w:lineRule="auto"/>
        <w:rPr>
          <w:rFonts w:ascii="Times New Roman" w:eastAsia="Calibri" w:hAnsi="Times New Roman" w:cs="Times New Roman"/>
          <w:b/>
          <w:color w:val="000000" w:themeColor="text1"/>
          <w:sz w:val="21"/>
          <w:szCs w:val="21"/>
        </w:rPr>
      </w:pPr>
    </w:p>
    <w:p w14:paraId="6A85068A" w14:textId="77777777" w:rsidR="00651DCE" w:rsidRPr="00651DCE" w:rsidRDefault="00651DCE" w:rsidP="00651DCE">
      <w:pPr>
        <w:spacing w:after="0" w:line="240" w:lineRule="auto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mycket </w:t>
      </w:r>
      <w:r w:rsidRPr="00651DCE">
        <w:rPr>
          <w:rFonts w:ascii="Times New Roman" w:hAnsi="Times New Roman" w:cs="Times New Roman"/>
          <w:bCs/>
          <w:i/>
          <w:iCs/>
          <w:color w:val="000000" w:themeColor="text1"/>
          <w:sz w:val="21"/>
          <w:szCs w:val="21"/>
        </w:rPr>
        <w:t>kortfattat vad som är känt inom området och vad examensarbetet förväntas bidra med</w:t>
      </w: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234E0572" w14:textId="77777777" w:rsidR="00716A5B" w:rsidRPr="00651DCE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Syftet med studien är att</w:t>
      </w: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………… </w:t>
      </w:r>
    </w:p>
    <w:p w14:paraId="0333B5FE" w14:textId="515FB156" w:rsidR="00716A5B" w:rsidRPr="00651DCE" w:rsidRDefault="00716A5B" w:rsidP="00716A5B">
      <w:pPr>
        <w:spacing w:after="0"/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</w:pP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Beskriv var studien </w:t>
      </w:r>
      <w:r w:rsidR="00937ABD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planeras att </w:t>
      </w:r>
      <w:r w:rsidR="00BE4B16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genomförs samt vilka deltagare d</w:t>
      </w: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u vänder dig till</w:t>
      </w:r>
      <w:r w:rsidR="007716C3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och hur du har fått kontaktuppgifter till dessa</w:t>
      </w:r>
      <w:r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</w:p>
    <w:p w14:paraId="71D98100" w14:textId="77777777" w:rsidR="003A7BE7" w:rsidRPr="003D527B" w:rsidRDefault="003A7BE7" w:rsidP="003A7BE7">
      <w:pPr>
        <w:spacing w:after="0"/>
        <w:rPr>
          <w:rFonts w:ascii="Times New Roman" w:eastAsia="Calibri" w:hAnsi="Times New Roman" w:cs="Times New Roman"/>
          <w:sz w:val="21"/>
          <w:szCs w:val="21"/>
        </w:rPr>
      </w:pPr>
    </w:p>
    <w:p w14:paraId="4036D1E4" w14:textId="31BAEEC8" w:rsidR="003A7BE7" w:rsidRPr="00651DCE" w:rsidRDefault="003A7BE7" w:rsidP="003A7BE7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Studien är ett examensarbete på </w:t>
      </w:r>
      <w:r w:rsidR="001B4305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avancerad nivå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/</w:t>
      </w:r>
      <w:r w:rsidR="001B4305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grundnivå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och är en del av utbildningen </w:t>
      </w:r>
      <w:r w:rsidR="00937ABD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nge utbildningens namn 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vid Högskolan i Gävle. Studien kommer att genomföras med intervjuer under </w:t>
      </w:r>
      <w:r w:rsidR="00651DCE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perioden </w:t>
      </w:r>
      <w:r w:rsidR="00937ABD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nge datum, månad och år</w:t>
      </w:r>
      <w:r w:rsidR="0072441F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Intervjun kommer att beröra din uppfattning/erfarenhet av </w:t>
      </w:r>
      <w:r w:rsidR="00937ABD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beskriv översiktligt intervjuområden.</w:t>
      </w:r>
      <w:r w:rsidR="00937ABD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Intervjun beräknas ta </w:t>
      </w:r>
      <w:r w:rsidR="00937ABD" w:rsidRPr="00651DCE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ange minuter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det är viktigt at</w:t>
      </w:r>
      <w:r w:rsidR="00D373D8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t intervjun sker i ostörd miljö, på en tid och pla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t</w:t>
      </w:r>
      <w:r w:rsidR="00D373D8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s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som </w:t>
      </w:r>
      <w:r w:rsidR="00E5454C"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651DCE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u bestämmer. Intervjun kommer att spelas in och skrivas ut i text. </w:t>
      </w:r>
    </w:p>
    <w:p w14:paraId="121EF02C" w14:textId="77777777" w:rsidR="003A7BE7" w:rsidRPr="003D527B" w:rsidRDefault="003A7BE7" w:rsidP="003A7BE7">
      <w:pPr>
        <w:spacing w:after="0"/>
        <w:rPr>
          <w:rFonts w:ascii="Times New Roman" w:eastAsia="Calibri" w:hAnsi="Times New Roman" w:cs="Times New Roman"/>
          <w:sz w:val="21"/>
          <w:szCs w:val="21"/>
        </w:rPr>
      </w:pPr>
    </w:p>
    <w:p w14:paraId="7CB4B5EB" w14:textId="2E4C7EE6" w:rsidR="00651DCE" w:rsidRDefault="00A14DE3" w:rsidP="00651DCE">
      <w:pPr>
        <w:spacing w:after="0"/>
        <w:rPr>
          <w:rFonts w:ascii="Times New Roman" w:eastAsia="Calibri" w:hAnsi="Times New Roman" w:cs="Times New Roman"/>
          <w:color w:val="000000" w:themeColor="text1"/>
        </w:rPr>
      </w:pPr>
      <w:r w:rsidRPr="000D71BD">
        <w:rPr>
          <w:rFonts w:ascii="Times New Roman" w:eastAsia="Calibri" w:hAnsi="Times New Roman" w:cs="Times New Roman"/>
          <w:color w:val="000000" w:themeColor="text1"/>
          <w:highlight w:val="yellow"/>
        </w:rPr>
        <w:t xml:space="preserve">Kontaktuppgifter till dig har </w:t>
      </w:r>
      <w:r w:rsidRPr="000D71BD">
        <w:rPr>
          <w:rFonts w:ascii="Times New Roman" w:eastAsia="Calibri" w:hAnsi="Times New Roman" w:cs="Times New Roman"/>
          <w:i/>
          <w:iCs/>
          <w:color w:val="000000" w:themeColor="text1"/>
          <w:highlight w:val="yellow"/>
        </w:rPr>
        <w:t>jag/vi</w:t>
      </w:r>
      <w:r w:rsidRPr="000D71BD">
        <w:rPr>
          <w:rFonts w:ascii="Times New Roman" w:eastAsia="Calibri" w:hAnsi="Times New Roman" w:cs="Times New Roman"/>
          <w:color w:val="000000" w:themeColor="text1"/>
          <w:highlight w:val="yellow"/>
        </w:rPr>
        <w:t xml:space="preserve"> fått från …………</w:t>
      </w:r>
      <w:r w:rsidR="003A7BE7" w:rsidRPr="0004399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Den information som </w:t>
      </w:r>
      <w:r w:rsidR="00E5454C" w:rsidRPr="0004399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="003A7BE7" w:rsidRPr="0004399A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u lämnar kommer att behandlas säkert och </w:t>
      </w:r>
      <w:r w:rsidR="003A7BE7" w:rsidRPr="003D527B">
        <w:rPr>
          <w:rFonts w:ascii="Times New Roman" w:eastAsia="Calibri" w:hAnsi="Times New Roman" w:cs="Times New Roman"/>
          <w:sz w:val="21"/>
          <w:szCs w:val="21"/>
        </w:rPr>
        <w:t>förvaras inlåst så att ingen obehörig kommer att få ta del av den.</w:t>
      </w:r>
      <w:r w:rsidR="00B466BC" w:rsidRPr="003D527B">
        <w:rPr>
          <w:rFonts w:ascii="Times New Roman" w:eastAsia="Calibri" w:hAnsi="Times New Roman" w:cs="Times New Roman"/>
          <w:sz w:val="21"/>
          <w:szCs w:val="21"/>
        </w:rPr>
        <w:t xml:space="preserve"> </w:t>
      </w:r>
      <w:r w:rsidR="003A7BE7" w:rsidRPr="003D527B">
        <w:rPr>
          <w:rFonts w:ascii="Times New Roman" w:eastAsia="Calibri" w:hAnsi="Times New Roman" w:cs="Times New Roman"/>
          <w:sz w:val="21"/>
          <w:szCs w:val="21"/>
        </w:rPr>
        <w:t xml:space="preserve">Redovisningen av resultatet kommer att ske så att ingen individ </w:t>
      </w:r>
      <w:r w:rsidR="00E5454C" w:rsidRPr="003D527B">
        <w:rPr>
          <w:rFonts w:ascii="Times New Roman" w:eastAsia="Calibri" w:hAnsi="Times New Roman" w:cs="Times New Roman"/>
          <w:sz w:val="21"/>
          <w:szCs w:val="21"/>
        </w:rPr>
        <w:t xml:space="preserve">eller </w:t>
      </w:r>
      <w:r w:rsidR="00E5454C" w:rsidRPr="00861CDC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arbetsplats </w:t>
      </w:r>
      <w:r w:rsidR="00BE4B16" w:rsidRPr="00861CDC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an</w:t>
      </w:r>
      <w:r w:rsidR="003A7BE7" w:rsidRPr="00861CDC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identifieras. </w:t>
      </w:r>
      <w:r w:rsidR="00651DCE" w:rsidRPr="000D71BD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</w:rPr>
        <w:t xml:space="preserve">Det ska även framgå </w:t>
      </w:r>
      <w:r w:rsidR="00651DCE" w:rsidRPr="000D71BD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  <w:u w:val="single"/>
        </w:rPr>
        <w:t xml:space="preserve">om </w:t>
      </w:r>
      <w:r w:rsidR="00651DCE" w:rsidRPr="000D71BD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  <w:highlight w:val="yellow"/>
        </w:rPr>
        <w:t>någon förutom student och handledare kan känna till deltagarnas medverkan i studien.</w:t>
      </w:r>
      <w:r w:rsidR="00651DCE">
        <w:rPr>
          <w:rFonts w:ascii="Times New Roman" w:eastAsia="Calibri" w:hAnsi="Times New Roman" w:cs="Times New Roman"/>
          <w:color w:val="000000" w:themeColor="text1"/>
        </w:rPr>
        <w:t xml:space="preserve"> </w:t>
      </w:r>
    </w:p>
    <w:p w14:paraId="00A7A47F" w14:textId="77777777" w:rsidR="00651DCE" w:rsidRDefault="00651DCE" w:rsidP="00651DCE">
      <w:pPr>
        <w:spacing w:after="0"/>
        <w:rPr>
          <w:rFonts w:ascii="Times New Roman" w:eastAsia="Calibri" w:hAnsi="Times New Roman" w:cs="Times New Roman"/>
          <w:color w:val="000000" w:themeColor="text1"/>
        </w:rPr>
      </w:pPr>
    </w:p>
    <w:p w14:paraId="70A04552" w14:textId="3564388E" w:rsidR="003A7BE7" w:rsidRDefault="003A7BE7" w:rsidP="00651DCE">
      <w:pPr>
        <w:spacing w:after="0"/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3D527B">
        <w:rPr>
          <w:rFonts w:ascii="Times New Roman" w:eastAsia="Calibri" w:hAnsi="Times New Roman" w:cs="Times New Roman"/>
          <w:sz w:val="21"/>
          <w:szCs w:val="21"/>
        </w:rPr>
        <w:t xml:space="preserve">Resultatet kommer att presenteras i form av en muntlig presentation till andra studerande samt i form av ett examensarbete. När examensarbetet är färdigt och godkänt </w:t>
      </w:r>
      <w:r w:rsidR="00BE4B16" w:rsidRPr="003D527B">
        <w:rPr>
          <w:rFonts w:ascii="Times New Roman" w:eastAsia="Calibri" w:hAnsi="Times New Roman" w:cs="Times New Roman"/>
          <w:sz w:val="21"/>
          <w:szCs w:val="21"/>
        </w:rPr>
        <w:t>kommer det att finnas i</w:t>
      </w:r>
      <w:r w:rsidR="00716A5B" w:rsidRPr="003D527B">
        <w:rPr>
          <w:rFonts w:ascii="Times New Roman" w:eastAsia="Calibri" w:hAnsi="Times New Roman" w:cs="Times New Roman"/>
          <w:sz w:val="21"/>
          <w:szCs w:val="21"/>
        </w:rPr>
        <w:t xml:space="preserve"> en databas </w:t>
      </w:r>
      <w:r w:rsidR="00716A5B"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vid</w:t>
      </w:r>
      <w:r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Högskolan i Gävle. Inspelningarna och den utskrivna texten kommer att förstöras när examensarbetet är godkänt. Du kommer ha möjlighet att ta del av examensarbetet genom att få en kopia av arbetet</w:t>
      </w:r>
      <w:r w:rsidR="00620AE9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</w:t>
      </w:r>
      <w:r w:rsidR="00620AE9" w:rsidRPr="000D71BD">
        <w:rPr>
          <w:rFonts w:ascii="Times New Roman" w:eastAsia="Calibri" w:hAnsi="Times New Roman" w:cs="Times New Roman"/>
          <w:color w:val="000000" w:themeColor="text1"/>
          <w:sz w:val="21"/>
          <w:szCs w:val="21"/>
          <w:highlight w:val="yellow"/>
        </w:rPr>
        <w:t>genom att………</w:t>
      </w:r>
    </w:p>
    <w:p w14:paraId="512F140A" w14:textId="77777777" w:rsidR="00651DCE" w:rsidRPr="00651DCE" w:rsidRDefault="00651DCE" w:rsidP="00651DCE">
      <w:pPr>
        <w:spacing w:after="0"/>
        <w:rPr>
          <w:rFonts w:ascii="Times New Roman" w:eastAsia="Calibri" w:hAnsi="Times New Roman" w:cs="Times New Roman"/>
          <w:color w:val="000000" w:themeColor="text1"/>
        </w:rPr>
      </w:pPr>
    </w:p>
    <w:p w14:paraId="0D572BCB" w14:textId="77777777" w:rsidR="00651DCE" w:rsidRPr="00A47F3F" w:rsidRDefault="003A7BE7" w:rsidP="00651DCE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elt</w:t>
      </w:r>
      <w:r w:rsidR="00BE4B16"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agandet är frivilligt och </w:t>
      </w:r>
      <w:r w:rsidR="00E5454C"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</w:t>
      </w:r>
      <w:r w:rsidRPr="003D527B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u kan när som helst avbryta din medverkan utan närmare motivering. </w:t>
      </w:r>
      <w:r w:rsidR="00651DCE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Om tillämpligt ange</w:t>
      </w:r>
      <w:r w:rsidR="00651DCE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 Din vård och behandling </w:t>
      </w:r>
      <w:r w:rsidR="00651DCE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651DCE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dina studier </w:t>
      </w:r>
      <w:r w:rsidR="00651DCE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alternativt </w:t>
      </w:r>
      <w:r w:rsidR="00651DCE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ditt arbete</w:t>
      </w:r>
      <w:r w:rsidR="00651DCE" w:rsidRPr="00A47F3F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651DCE" w:rsidRPr="00A47F3F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>kommer inte att påverkas om väljer att inte delta i studien.</w:t>
      </w:r>
    </w:p>
    <w:p w14:paraId="6D2294EC" w14:textId="02E94F53" w:rsidR="003A7BE7" w:rsidRPr="00861CDC" w:rsidRDefault="004040B3" w:rsidP="003A7BE7">
      <w:pPr>
        <w:rPr>
          <w:rFonts w:ascii="Times New Roman" w:eastAsia="Calibri" w:hAnsi="Times New Roman" w:cs="Times New Roman"/>
          <w:color w:val="000000" w:themeColor="text1"/>
          <w:sz w:val="21"/>
          <w:szCs w:val="21"/>
        </w:rPr>
      </w:pPr>
      <w:r w:rsidRPr="00861CDC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Härmed tillfrågas du om medverkan </w:t>
      </w:r>
      <w:r w:rsidR="003A7BE7" w:rsidRPr="00861CDC">
        <w:rPr>
          <w:rFonts w:ascii="Times New Roman" w:eastAsia="Calibri" w:hAnsi="Times New Roman" w:cs="Times New Roman"/>
          <w:color w:val="000000" w:themeColor="text1"/>
          <w:sz w:val="21"/>
          <w:szCs w:val="21"/>
        </w:rPr>
        <w:t xml:space="preserve">i denna studie. </w:t>
      </w:r>
      <w:r w:rsidR="003A7BE7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Det ska </w:t>
      </w:r>
      <w:r w:rsidR="00B82CFE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framgå</w:t>
      </w:r>
      <w:r w:rsidR="003A7BE7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hur den tillfrågad</w:t>
      </w:r>
      <w:r w:rsidR="00BE4B16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e</w:t>
      </w:r>
      <w:r w:rsidR="003A7BE7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skall ge besked om att de vill delta</w:t>
      </w:r>
      <w:r w:rsidR="00E47BB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i studien</w:t>
      </w:r>
      <w:r w:rsidR="00272FC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samt när </w:t>
      </w:r>
      <w:r w:rsidR="00E5454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u</w:t>
      </w:r>
      <w:r w:rsidR="00272FC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önskar det beskedet</w:t>
      </w:r>
      <w:r w:rsidR="003A7BE7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.</w:t>
      </w:r>
      <w:r w:rsidR="00E47BB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</w:t>
      </w:r>
      <w:r w:rsidR="00272FC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Vänder </w:t>
      </w:r>
      <w:r w:rsidR="007E6B2E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u dig</w:t>
      </w:r>
      <w:r w:rsidR="00272FCC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till fler </w:t>
      </w:r>
      <w:r w:rsidR="007E6B2E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potentiella deltagare än </w:t>
      </w:r>
      <w:r w:rsidR="00651DCE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>du</w:t>
      </w:r>
      <w:r w:rsidR="007E6B2E" w:rsidRPr="00861CDC">
        <w:rPr>
          <w:rFonts w:ascii="Times New Roman" w:eastAsia="Calibri" w:hAnsi="Times New Roman" w:cs="Times New Roman"/>
          <w:i/>
          <w:iCs/>
          <w:color w:val="000000" w:themeColor="text1"/>
          <w:sz w:val="21"/>
          <w:szCs w:val="21"/>
        </w:rPr>
        <w:t xml:space="preserve"> planerar att inkludera i studien så bör det framgå att man trots intresseanmälan kanske inte kommer att bli intervjuad.</w:t>
      </w:r>
    </w:p>
    <w:p w14:paraId="216E6F01" w14:textId="5886897B" w:rsidR="00A0390F" w:rsidRPr="003D527B" w:rsidRDefault="003A7BE7" w:rsidP="003A7BE7">
      <w:pPr>
        <w:rPr>
          <w:rFonts w:ascii="Times New Roman" w:eastAsia="Calibri" w:hAnsi="Times New Roman" w:cs="Times New Roman"/>
          <w:sz w:val="21"/>
          <w:szCs w:val="21"/>
        </w:rPr>
      </w:pPr>
      <w:r w:rsidRPr="003D527B">
        <w:rPr>
          <w:rFonts w:ascii="Times New Roman" w:eastAsia="Calibri" w:hAnsi="Times New Roman" w:cs="Times New Roman"/>
          <w:sz w:val="21"/>
          <w:szCs w:val="21"/>
        </w:rPr>
        <w:t>Ansvarig</w:t>
      </w:r>
      <w:r w:rsidR="00D373D8" w:rsidRPr="003D527B">
        <w:rPr>
          <w:rFonts w:ascii="Times New Roman" w:eastAsia="Calibri" w:hAnsi="Times New Roman" w:cs="Times New Roman"/>
          <w:sz w:val="21"/>
          <w:szCs w:val="21"/>
        </w:rPr>
        <w:t>a</w:t>
      </w:r>
      <w:r w:rsidRPr="003D527B">
        <w:rPr>
          <w:rFonts w:ascii="Times New Roman" w:eastAsia="Calibri" w:hAnsi="Times New Roman" w:cs="Times New Roman"/>
          <w:sz w:val="21"/>
          <w:szCs w:val="21"/>
        </w:rPr>
        <w:t xml:space="preserve"> för studien är </w:t>
      </w:r>
      <w:r w:rsidRPr="003D527B">
        <w:rPr>
          <w:rFonts w:ascii="Times New Roman" w:eastAsia="Calibri" w:hAnsi="Times New Roman" w:cs="Times New Roman"/>
          <w:i/>
          <w:iCs/>
          <w:sz w:val="21"/>
          <w:szCs w:val="21"/>
        </w:rPr>
        <w:t>studentens</w:t>
      </w:r>
      <w:r w:rsidR="00D373D8" w:rsidRPr="003D527B">
        <w:rPr>
          <w:rFonts w:ascii="Times New Roman" w:eastAsia="Calibri" w:hAnsi="Times New Roman" w:cs="Times New Roman"/>
          <w:i/>
          <w:iCs/>
          <w:sz w:val="21"/>
          <w:szCs w:val="21"/>
        </w:rPr>
        <w:t>/</w:t>
      </w:r>
      <w:proofErr w:type="spellStart"/>
      <w:r w:rsidR="00D373D8" w:rsidRPr="003D527B">
        <w:rPr>
          <w:rFonts w:ascii="Times New Roman" w:eastAsia="Calibri" w:hAnsi="Times New Roman" w:cs="Times New Roman"/>
          <w:i/>
          <w:iCs/>
          <w:sz w:val="21"/>
          <w:szCs w:val="21"/>
        </w:rPr>
        <w:t>ernas</w:t>
      </w:r>
      <w:proofErr w:type="spellEnd"/>
      <w:r w:rsidRPr="003D527B">
        <w:rPr>
          <w:rFonts w:ascii="Times New Roman" w:eastAsia="Calibri" w:hAnsi="Times New Roman" w:cs="Times New Roman"/>
          <w:i/>
          <w:iCs/>
          <w:sz w:val="21"/>
          <w:szCs w:val="21"/>
        </w:rPr>
        <w:t xml:space="preserve"> namn och handledarens namn</w:t>
      </w:r>
      <w:r w:rsidRPr="003D527B">
        <w:rPr>
          <w:rFonts w:ascii="Times New Roman" w:eastAsia="Calibri" w:hAnsi="Times New Roman" w:cs="Times New Roman"/>
          <w:sz w:val="21"/>
          <w:szCs w:val="21"/>
        </w:rPr>
        <w:t xml:space="preserve">. Har </w:t>
      </w:r>
      <w:r w:rsidR="00E5454C" w:rsidRPr="003D527B">
        <w:rPr>
          <w:rFonts w:ascii="Times New Roman" w:eastAsia="Calibri" w:hAnsi="Times New Roman" w:cs="Times New Roman"/>
          <w:sz w:val="21"/>
          <w:szCs w:val="21"/>
        </w:rPr>
        <w:t>d</w:t>
      </w:r>
      <w:r w:rsidRPr="003D527B">
        <w:rPr>
          <w:rFonts w:ascii="Times New Roman" w:eastAsia="Calibri" w:hAnsi="Times New Roman" w:cs="Times New Roman"/>
          <w:sz w:val="21"/>
          <w:szCs w:val="21"/>
        </w:rPr>
        <w:t>u frågor om studien är Du välkommen att höra av dig till någon av oss</w:t>
      </w:r>
      <w:r w:rsidR="00A0390F" w:rsidRPr="003D527B">
        <w:rPr>
          <w:rFonts w:ascii="Times New Roman" w:eastAsia="Calibri" w:hAnsi="Times New Roman" w:cs="Times New Roman"/>
          <w:sz w:val="21"/>
          <w:szCs w:val="21"/>
        </w:rPr>
        <w:t>.</w:t>
      </w:r>
    </w:p>
    <w:p w14:paraId="62B80A2F" w14:textId="7A0452B5" w:rsidR="003A7BE7" w:rsidRDefault="00A0390F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3D527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Om du är missnöjd med hur dina personuppgifter behandlas vänder du dig i första hand till högskolans dataskyddsombud som nås på </w:t>
      </w:r>
      <w:hyperlink r:id="rId8" w:history="1">
        <w:r w:rsidRPr="003D527B">
          <w:rPr>
            <w:rFonts w:ascii="Times New Roman" w:eastAsia="Times New Roman" w:hAnsi="Times New Roman" w:cs="Times New Roman"/>
            <w:color w:val="000000" w:themeColor="text1"/>
            <w:sz w:val="21"/>
            <w:szCs w:val="21"/>
            <w:u w:val="single"/>
            <w:lang w:eastAsia="zh-CN"/>
          </w:rPr>
          <w:t>registrator@hig.se</w:t>
        </w:r>
      </w:hyperlink>
      <w:r w:rsidRPr="003D527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 xml:space="preserve">. Om du fortfarande inte är nöjd har du rätt att ge in klagomål till </w:t>
      </w:r>
      <w:r w:rsidR="004F36D2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Inte</w:t>
      </w:r>
      <w:r w:rsidR="002039DC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gritets</w:t>
      </w:r>
      <w:r w:rsidR="004F36D2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skyddsmyndigheten</w:t>
      </w:r>
      <w:r w:rsidRPr="003D527B"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  <w:t>, som är tillsynsmyndighet.”</w:t>
      </w:r>
    </w:p>
    <w:tbl>
      <w:tblPr>
        <w:tblStyle w:val="Tabellrutn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4"/>
        <w:gridCol w:w="3023"/>
        <w:gridCol w:w="3023"/>
      </w:tblGrid>
      <w:tr w:rsidR="003D527B" w14:paraId="1A29F66A" w14:textId="77777777" w:rsidTr="002E45E2">
        <w:tc>
          <w:tcPr>
            <w:tcW w:w="3070" w:type="dxa"/>
          </w:tcPr>
          <w:p w14:paraId="197115D1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2866DDF3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543300AA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20E6894" w14:textId="0D5D6D33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63DFD8C9" w14:textId="77777777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63D96E89" w14:textId="2CFD4471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04399A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15DB987E" w14:textId="39728830" w:rsidR="003D527B" w:rsidRDefault="003D527B" w:rsidP="003A7BE7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2FDA0A4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EB2A46A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3B7A1C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57D1B35" w14:textId="365A5D3C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5B89BF68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Student</w:t>
            </w:r>
          </w:p>
          <w:p w14:paraId="4E80DC10" w14:textId="4CFA9086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04399A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2475D964" w14:textId="40871F24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  <w:tc>
          <w:tcPr>
            <w:tcW w:w="3070" w:type="dxa"/>
          </w:tcPr>
          <w:p w14:paraId="69FCF6CE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7ED24BA1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461341B3" w14:textId="7777777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</w:p>
          <w:p w14:paraId="0752CF82" w14:textId="64AC6E6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lastRenderedPageBreak/>
              <w:t>Förnamn Efternamn</w:t>
            </w:r>
          </w:p>
          <w:p w14:paraId="0EEF59B0" w14:textId="0A87EAB0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 xml:space="preserve">Handledare </w:t>
            </w:r>
            <w:r w:rsidRPr="003D527B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1"/>
                <w:szCs w:val="21"/>
                <w:lang w:eastAsia="zh-CN"/>
              </w:rPr>
              <w:t>Yrkestitel</w:t>
            </w:r>
          </w:p>
          <w:p w14:paraId="0F5075E7" w14:textId="2C61FBDB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M</w:t>
            </w:r>
            <w:r w:rsidR="0004399A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ejl</w:t>
            </w:r>
          </w:p>
          <w:p w14:paraId="58218CF8" w14:textId="1CC7E4E7" w:rsidR="003D527B" w:rsidRDefault="003D527B" w:rsidP="003D527B">
            <w:pP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  <w:lang w:eastAsia="zh-CN"/>
              </w:rPr>
              <w:t>Telefonnummer</w:t>
            </w:r>
          </w:p>
        </w:tc>
      </w:tr>
    </w:tbl>
    <w:p w14:paraId="57A243B6" w14:textId="070C880B" w:rsidR="003D527B" w:rsidRDefault="003D527B" w:rsidP="003A7BE7">
      <w:pPr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zh-CN"/>
        </w:rPr>
      </w:pPr>
    </w:p>
    <w:p w14:paraId="06CBC931" w14:textId="77777777" w:rsidR="003D527B" w:rsidRPr="003D527B" w:rsidRDefault="003D527B" w:rsidP="003A7BE7">
      <w:pPr>
        <w:rPr>
          <w:rFonts w:ascii="Times New Roman" w:eastAsia="Calibri" w:hAnsi="Times New Roman" w:cs="Times New Roman"/>
          <w:sz w:val="21"/>
          <w:szCs w:val="21"/>
        </w:rPr>
      </w:pPr>
    </w:p>
    <w:p w14:paraId="62807596" w14:textId="77777777" w:rsidR="004D4F73" w:rsidRPr="003D527B" w:rsidRDefault="00000000">
      <w:pPr>
        <w:rPr>
          <w:sz w:val="21"/>
          <w:szCs w:val="21"/>
        </w:rPr>
      </w:pPr>
    </w:p>
    <w:sectPr w:rsidR="004D4F73" w:rsidRPr="003D527B" w:rsidSect="003D527B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783CE" w14:textId="77777777" w:rsidR="00A5351E" w:rsidRDefault="00A5351E" w:rsidP="003D527B">
      <w:pPr>
        <w:spacing w:after="0" w:line="240" w:lineRule="auto"/>
      </w:pPr>
      <w:r>
        <w:separator/>
      </w:r>
    </w:p>
  </w:endnote>
  <w:endnote w:type="continuationSeparator" w:id="0">
    <w:p w14:paraId="2586CBB4" w14:textId="77777777" w:rsidR="00A5351E" w:rsidRDefault="00A5351E" w:rsidP="003D5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C50C5" w14:textId="77777777" w:rsidR="00A5351E" w:rsidRDefault="00A5351E" w:rsidP="003D527B">
      <w:pPr>
        <w:spacing w:after="0" w:line="240" w:lineRule="auto"/>
      </w:pPr>
      <w:r>
        <w:separator/>
      </w:r>
    </w:p>
  </w:footnote>
  <w:footnote w:type="continuationSeparator" w:id="0">
    <w:p w14:paraId="53BCA2DD" w14:textId="77777777" w:rsidR="00A5351E" w:rsidRDefault="00A5351E" w:rsidP="003D52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bewsDA2Nbe0MDRW0lEKTi0uzszPAykwrAUAFBqs3ywAAAA="/>
  </w:docVars>
  <w:rsids>
    <w:rsidRoot w:val="00343E47"/>
    <w:rsid w:val="00041E5C"/>
    <w:rsid w:val="0004399A"/>
    <w:rsid w:val="000A05C4"/>
    <w:rsid w:val="000D1542"/>
    <w:rsid w:val="000D71BD"/>
    <w:rsid w:val="000F44EB"/>
    <w:rsid w:val="00172FF7"/>
    <w:rsid w:val="001B4305"/>
    <w:rsid w:val="002039DC"/>
    <w:rsid w:val="00223CDE"/>
    <w:rsid w:val="00244580"/>
    <w:rsid w:val="00272FCC"/>
    <w:rsid w:val="002E45E2"/>
    <w:rsid w:val="00343E47"/>
    <w:rsid w:val="003663F9"/>
    <w:rsid w:val="003A3281"/>
    <w:rsid w:val="003A7BE7"/>
    <w:rsid w:val="003D527B"/>
    <w:rsid w:val="004040B3"/>
    <w:rsid w:val="004B054D"/>
    <w:rsid w:val="004F36D2"/>
    <w:rsid w:val="005268C9"/>
    <w:rsid w:val="00537E22"/>
    <w:rsid w:val="005639B0"/>
    <w:rsid w:val="005D1061"/>
    <w:rsid w:val="00620AE9"/>
    <w:rsid w:val="00651DCE"/>
    <w:rsid w:val="0067420A"/>
    <w:rsid w:val="006A53A2"/>
    <w:rsid w:val="00716A5B"/>
    <w:rsid w:val="0072441F"/>
    <w:rsid w:val="007262F6"/>
    <w:rsid w:val="007716C3"/>
    <w:rsid w:val="00782FAA"/>
    <w:rsid w:val="007E6B2E"/>
    <w:rsid w:val="007E7E46"/>
    <w:rsid w:val="00861CDC"/>
    <w:rsid w:val="008D683D"/>
    <w:rsid w:val="00937ABD"/>
    <w:rsid w:val="009E4B0D"/>
    <w:rsid w:val="00A0390F"/>
    <w:rsid w:val="00A04183"/>
    <w:rsid w:val="00A12026"/>
    <w:rsid w:val="00A14DE3"/>
    <w:rsid w:val="00A5351E"/>
    <w:rsid w:val="00AF6F92"/>
    <w:rsid w:val="00B20B95"/>
    <w:rsid w:val="00B466BC"/>
    <w:rsid w:val="00B6566D"/>
    <w:rsid w:val="00B771E4"/>
    <w:rsid w:val="00B82CFE"/>
    <w:rsid w:val="00BE4B16"/>
    <w:rsid w:val="00C80486"/>
    <w:rsid w:val="00CB7BE8"/>
    <w:rsid w:val="00CE2929"/>
    <w:rsid w:val="00D32895"/>
    <w:rsid w:val="00D373D8"/>
    <w:rsid w:val="00D87BEE"/>
    <w:rsid w:val="00E47BBC"/>
    <w:rsid w:val="00E5454C"/>
    <w:rsid w:val="00F02C15"/>
    <w:rsid w:val="00F03EE9"/>
    <w:rsid w:val="00F17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DDF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3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3E4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Standardstycketeckensnitt"/>
    <w:rsid w:val="00D32895"/>
  </w:style>
  <w:style w:type="character" w:styleId="Hyperlnk">
    <w:name w:val="Hyperlink"/>
    <w:basedOn w:val="Standardstycketeckensnitt"/>
    <w:uiPriority w:val="99"/>
    <w:semiHidden/>
    <w:unhideWhenUsed/>
    <w:rsid w:val="00D32895"/>
    <w:rPr>
      <w:color w:val="0000FF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3D527B"/>
  </w:style>
  <w:style w:type="paragraph" w:styleId="Sidfot">
    <w:name w:val="footer"/>
    <w:basedOn w:val="Normal"/>
    <w:link w:val="SidfotChar"/>
    <w:uiPriority w:val="99"/>
    <w:unhideWhenUsed/>
    <w:rsid w:val="003D52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3D527B"/>
  </w:style>
  <w:style w:type="table" w:styleId="Tabellrutnt">
    <w:name w:val="Table Grid"/>
    <w:basedOn w:val="Normaltabell"/>
    <w:uiPriority w:val="59"/>
    <w:rsid w:val="003D5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or@hig.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09B822-1C89-4C4E-81AC-CFDE1D045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58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Högskolan i Gävle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ice Skytt</dc:creator>
  <cp:lastModifiedBy>Bernice Skytt</cp:lastModifiedBy>
  <cp:revision>10</cp:revision>
  <cp:lastPrinted>2022-01-24T08:29:00Z</cp:lastPrinted>
  <dcterms:created xsi:type="dcterms:W3CDTF">2022-03-15T17:23:00Z</dcterms:created>
  <dcterms:modified xsi:type="dcterms:W3CDTF">2023-05-11T09:43:00Z</dcterms:modified>
</cp:coreProperties>
</file>